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7e48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6c52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0ff9b3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10T00:24:33Z</dcterms:created>
  <dcterms:modified xsi:type="dcterms:W3CDTF">2022-05-10T00:24:33Z</dcterms:modified>
</cp:coreProperties>
</file>